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F086" w14:textId="0B7E7041" w:rsidR="00372C53" w:rsidRDefault="005B5BE9" w:rsidP="007639C7">
      <w:pPr>
        <w:pStyle w:val="Title"/>
        <w:rPr>
          <w:rFonts w:ascii="Gautami" w:hAnsi="Gautami" w:cs="Gautami"/>
          <w:b/>
          <w:noProof/>
          <w:color w:val="FFFFFF" w:themeColor="background1"/>
          <w:sz w:val="72"/>
        </w:rPr>
      </w:pPr>
      <w:r>
        <w:rPr>
          <w:rFonts w:ascii="Gautami" w:hAnsi="Gautami" w:cs="Gautami"/>
          <w:b/>
          <w:noProof/>
          <w:color w:val="FFFFFF" w:themeColor="background1"/>
          <w:sz w:val="72"/>
        </w:rPr>
        <w:drawing>
          <wp:anchor distT="0" distB="0" distL="114300" distR="114300" simplePos="0" relativeHeight="251656192" behindDoc="1" locked="0" layoutInCell="1" allowOverlap="1" wp14:anchorId="0D8796DD" wp14:editId="498BB98D">
            <wp:simplePos x="0" y="0"/>
            <wp:positionH relativeFrom="column">
              <wp:posOffset>952500</wp:posOffset>
            </wp:positionH>
            <wp:positionV relativeFrom="paragraph">
              <wp:posOffset>-66675</wp:posOffset>
            </wp:positionV>
            <wp:extent cx="4210050" cy="2893567"/>
            <wp:effectExtent l="0" t="0" r="0" b="2540"/>
            <wp:wrapNone/>
            <wp:docPr id="1" name="Picture 1" descr="A fish swimming under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9955157418_41d8906ddd_n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54" b="13997"/>
                    <a:stretch/>
                  </pic:blipFill>
                  <pic:spPr bwMode="auto">
                    <a:xfrm>
                      <a:off x="0" y="0"/>
                      <a:ext cx="4210050" cy="2893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4F0D">
        <w:rPr>
          <w:rFonts w:ascii="Gautami" w:hAnsi="Gautami" w:cs="Gautami"/>
          <w:b/>
          <w:noProof/>
          <w:color w:val="FFFFFF" w:themeColor="background1"/>
          <w:sz w:val="72"/>
        </w:rPr>
        <w:t>Taskforce!</w:t>
      </w:r>
    </w:p>
    <w:p w14:paraId="0CA52DE8" w14:textId="3BCE677E" w:rsidR="001A5EB5" w:rsidRDefault="001A5EB5" w:rsidP="007639C7">
      <w:pPr>
        <w:pStyle w:val="Title"/>
        <w:rPr>
          <w:rFonts w:ascii="Gautami" w:hAnsi="Gautami" w:cs="Gautami"/>
          <w:b/>
          <w:noProof/>
          <w:color w:val="FFFFFF" w:themeColor="background1"/>
          <w:sz w:val="72"/>
        </w:rPr>
      </w:pPr>
    </w:p>
    <w:p w14:paraId="791B3E3C" w14:textId="713CB435" w:rsidR="001A5EB5" w:rsidRDefault="001A5EB5" w:rsidP="007639C7">
      <w:pPr>
        <w:pStyle w:val="Title"/>
        <w:rPr>
          <w:rFonts w:ascii="Gautami" w:hAnsi="Gautami" w:cs="Gautami"/>
          <w:b/>
          <w:noProof/>
          <w:color w:val="FFFFFF" w:themeColor="background1"/>
          <w:sz w:val="32"/>
        </w:rPr>
      </w:pPr>
    </w:p>
    <w:p w14:paraId="4CB0D51C" w14:textId="42B3A7A7" w:rsidR="00123B63" w:rsidRPr="00123B63" w:rsidRDefault="00123B63" w:rsidP="007639C7">
      <w:pPr>
        <w:pStyle w:val="Title"/>
        <w:rPr>
          <w:rFonts w:ascii="Gautami" w:hAnsi="Gautami" w:cs="Gautami"/>
          <w:b/>
          <w:noProof/>
          <w:color w:val="FFFFFF" w:themeColor="background1"/>
          <w:sz w:val="32"/>
        </w:rPr>
      </w:pPr>
    </w:p>
    <w:p w14:paraId="7AFB9E3B" w14:textId="17A3D6A8" w:rsidR="00114F0D" w:rsidRPr="00114F0D" w:rsidRDefault="00114F0D" w:rsidP="007639C7">
      <w:pPr>
        <w:pStyle w:val="Title"/>
        <w:rPr>
          <w:rFonts w:ascii="Gautami" w:hAnsi="Gautami" w:cs="Gautami"/>
          <w:b/>
          <w:color w:val="FFFFFF" w:themeColor="background1"/>
          <w:sz w:val="36"/>
        </w:rPr>
      </w:pPr>
      <w:r>
        <w:rPr>
          <w:rFonts w:ascii="Gautami" w:hAnsi="Gautami" w:cs="Gautami"/>
          <w:b/>
          <w:noProof/>
          <w:color w:val="FFFFFF" w:themeColor="background1"/>
          <w:sz w:val="36"/>
        </w:rPr>
        <w:t>Resources for becoming whale-wise</w:t>
      </w:r>
    </w:p>
    <w:p w14:paraId="66860AE0" w14:textId="76A78AF9" w:rsidR="00372C53" w:rsidRDefault="00372C53" w:rsidP="002B3FDD">
      <w:pPr>
        <w:rPr>
          <w:sz w:val="28"/>
        </w:rPr>
      </w:pPr>
    </w:p>
    <w:p w14:paraId="4E5070A7" w14:textId="02D912FE" w:rsidR="00372C53" w:rsidRDefault="00680664" w:rsidP="00372C53">
      <w:pPr>
        <w:jc w:val="center"/>
        <w:rPr>
          <w:sz w:val="28"/>
        </w:rPr>
      </w:pPr>
      <w:r>
        <w:rPr>
          <w:sz w:val="28"/>
        </w:rPr>
        <w:t>Background Research Resources</w:t>
      </w:r>
    </w:p>
    <w:p w14:paraId="21D40B6C" w14:textId="7F1080B0" w:rsidR="00742D2E" w:rsidRPr="00742D2E" w:rsidRDefault="00680664" w:rsidP="00742D2E">
      <w:pPr>
        <w:rPr>
          <w:sz w:val="24"/>
        </w:rPr>
      </w:pPr>
      <w:r>
        <w:rPr>
          <w:sz w:val="24"/>
        </w:rPr>
        <w:t xml:space="preserve">Use trustworthy sources only when increasing your understanding of a phenomenon. Peer-reviewed scientific articles are the best, but above reading level for most grade 4-8 students. Until we translate scientific articles for kid-access, use popular science magazines, such as Nature, National Geographic, Science, or Popular Mechanics, Popular Science, or Discover, and/or the resources listed below to get </w:t>
      </w:r>
      <w:r w:rsidR="005B5BE9">
        <w:rPr>
          <w:sz w:val="24"/>
        </w:rPr>
        <w:t>Southern Resident Killer Whale</w:t>
      </w:r>
      <w:r>
        <w:rPr>
          <w:sz w:val="24"/>
        </w:rPr>
        <w:t xml:space="preserve">-savvy for your </w:t>
      </w:r>
      <w:r w:rsidR="005B5BE9">
        <w:rPr>
          <w:sz w:val="24"/>
        </w:rPr>
        <w:t>Taskforce Working Groups</w:t>
      </w:r>
      <w:r>
        <w:rPr>
          <w:sz w:val="24"/>
        </w:rPr>
        <w:t>.</w:t>
      </w:r>
      <w:r w:rsidR="002B3FDD">
        <w:rPr>
          <w:sz w:val="24"/>
        </w:rPr>
        <w:t xml:space="preserve"> Peruse the links to the video, preliminary investigation, or article below, or dig up your own background information resources. </w:t>
      </w:r>
    </w:p>
    <w:p w14:paraId="44A97235" w14:textId="23DC22FA" w:rsidR="00742D2E" w:rsidRDefault="00642E4A" w:rsidP="00372C53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ED2582" wp14:editId="105A40EC">
                <wp:simplePos x="0" y="0"/>
                <wp:positionH relativeFrom="column">
                  <wp:posOffset>1333500</wp:posOffset>
                </wp:positionH>
                <wp:positionV relativeFrom="paragraph">
                  <wp:posOffset>93980</wp:posOffset>
                </wp:positionV>
                <wp:extent cx="4259580" cy="862040"/>
                <wp:effectExtent l="0" t="0" r="762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9580" cy="862040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B42FC1" w14:textId="77777777" w:rsidR="00362A56" w:rsidRPr="00362A56" w:rsidRDefault="00362A56" w:rsidP="00362A56">
                            <w:pPr>
                              <w:spacing w:after="0"/>
                              <w:ind w:left="-270"/>
                              <w:jc w:val="right"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362A56"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  <w:t>Darren Croft, Inside the killer whale matriarchy (5 min Video)</w:t>
                            </w:r>
                          </w:p>
                          <w:p w14:paraId="3C98B00B" w14:textId="7F8585C2" w:rsidR="00362A56" w:rsidRPr="00362A56" w:rsidRDefault="002014EB" w:rsidP="00362A56">
                            <w:pPr>
                              <w:spacing w:after="0"/>
                              <w:ind w:left="-630"/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   </w:t>
                            </w:r>
                            <w:r w:rsidR="00362A56" w:rsidRPr="00362A56">
                              <w:rPr>
                                <w:color w:val="FFFFFF" w:themeColor="background1"/>
                              </w:rPr>
                              <w:t xml:space="preserve">Follow a pod of Southern Resident Killer Whales in their </w:t>
                            </w:r>
                            <w:r w:rsidR="00362A56">
                              <w:rPr>
                                <w:color w:val="FFFFFF" w:themeColor="background1"/>
                              </w:rPr>
                              <w:t>Salish Sea world</w:t>
                            </w:r>
                          </w:p>
                          <w:p w14:paraId="48A660ED" w14:textId="77777777" w:rsidR="00362A56" w:rsidRPr="00362A56" w:rsidRDefault="00362A56" w:rsidP="00362A56">
                            <w:pPr>
                              <w:spacing w:after="0"/>
                              <w:ind w:left="-27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hyperlink r:id="rId11" w:history="1">
                              <w:r w:rsidRPr="00362A56">
                                <w:rPr>
                                  <w:rStyle w:val="Hyperlink"/>
                                  <w:color w:val="FFFFFF" w:themeColor="background1"/>
                                </w:rPr>
                                <w:t>https://www.youtube.com/watch?v=sQpGT1BgdX4</w:t>
                              </w:r>
                            </w:hyperlink>
                          </w:p>
                          <w:p w14:paraId="0C0B655A" w14:textId="77777777" w:rsidR="00362A56" w:rsidRPr="00362A56" w:rsidRDefault="00362A56" w:rsidP="00362A56">
                            <w:pPr>
                              <w:ind w:left="-27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AED2582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05pt;margin-top:7.4pt;width:335.4pt;height:67.9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" fillcolor="teal" stroked="f" strokeweight=".5pt">
                <v:textbox>
                  <w:txbxContent>
                    <w:p w14:paraId="15B42FC1" w14:textId="77777777" w:rsidR="00362A56" w:rsidRPr="00362A56" w:rsidRDefault="00362A56" w:rsidP="00362A56">
                      <w:pPr>
                        <w:spacing w:after="0"/>
                        <w:ind w:left="-270"/>
                        <w:jc w:val="right"/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  <w:r w:rsidRPr="00362A56">
                        <w:rPr>
                          <w:color w:val="FFFFFF" w:themeColor="background1"/>
                          <w:sz w:val="26"/>
                          <w:szCs w:val="26"/>
                        </w:rPr>
                        <w:t>Darren Croft, Inside the killer whale matriarchy (5 min Video)</w:t>
                      </w:r>
                    </w:p>
                    <w:p w14:paraId="3C98B00B" w14:textId="7F8585C2" w:rsidR="00362A56" w:rsidRPr="00362A56" w:rsidRDefault="002014EB" w:rsidP="00362A56">
                      <w:pPr>
                        <w:spacing w:after="0"/>
                        <w:ind w:left="-630"/>
                        <w:jc w:val="right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    </w:t>
                      </w:r>
                      <w:r w:rsidR="00362A56" w:rsidRPr="00362A56">
                        <w:rPr>
                          <w:color w:val="FFFFFF" w:themeColor="background1"/>
                        </w:rPr>
                        <w:t xml:space="preserve">Follow a pod of Southern Resident Killer Whales in their </w:t>
                      </w:r>
                      <w:r w:rsidR="00362A56">
                        <w:rPr>
                          <w:color w:val="FFFFFF" w:themeColor="background1"/>
                        </w:rPr>
                        <w:t>Salish Sea world</w:t>
                      </w:r>
                    </w:p>
                    <w:p w14:paraId="48A660ED" w14:textId="77777777" w:rsidR="00362A56" w:rsidRPr="00362A56" w:rsidRDefault="00362A56" w:rsidP="00362A56">
                      <w:pPr>
                        <w:spacing w:after="0"/>
                        <w:ind w:left="-270"/>
                        <w:jc w:val="center"/>
                        <w:rPr>
                          <w:color w:val="FFFFFF" w:themeColor="background1"/>
                        </w:rPr>
                      </w:pPr>
                      <w:hyperlink r:id="rId12" w:history="1">
                        <w:r w:rsidRPr="00362A56">
                          <w:rPr>
                            <w:rStyle w:val="Hyperlink"/>
                            <w:color w:val="FFFFFF" w:themeColor="background1"/>
                          </w:rPr>
                          <w:t>https://www.youtube.com/watch?v=sQpGT1BgdX4</w:t>
                        </w:r>
                      </w:hyperlink>
                    </w:p>
                    <w:p w14:paraId="0C0B655A" w14:textId="77777777" w:rsidR="00362A56" w:rsidRPr="00362A56" w:rsidRDefault="00362A56" w:rsidP="00362A56">
                      <w:pPr>
                        <w:ind w:left="-270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D82620B" wp14:editId="71796A62">
                <wp:simplePos x="0" y="0"/>
                <wp:positionH relativeFrom="column">
                  <wp:posOffset>-18170</wp:posOffset>
                </wp:positionH>
                <wp:positionV relativeFrom="paragraph">
                  <wp:posOffset>22860</wp:posOffset>
                </wp:positionV>
                <wp:extent cx="5724222" cy="1062037"/>
                <wp:effectExtent l="0" t="0" r="0" b="5080"/>
                <wp:wrapNone/>
                <wp:docPr id="10" name="Group 10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4222" cy="1062037"/>
                          <a:chOff x="24747" y="28575"/>
                          <a:chExt cx="5724525" cy="1062037"/>
                        </a:xfrm>
                      </wpg:grpSpPr>
                      <wps:wsp>
                        <wps:cNvPr id="4" name="Rectangle: Rounded Corners 4"/>
                        <wps:cNvSpPr/>
                        <wps:spPr>
                          <a:xfrm>
                            <a:off x="24747" y="28575"/>
                            <a:ext cx="5724525" cy="1062037"/>
                          </a:xfrm>
                          <a:prstGeom prst="roundRect">
                            <a:avLst/>
                          </a:prstGeom>
                          <a:solidFill>
                            <a:srgbClr val="00808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CCE429" w14:textId="735B63C8" w:rsidR="00460875" w:rsidRPr="00362A56" w:rsidRDefault="00460875" w:rsidP="00362A56">
                              <w:pPr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: Rounded Corners 3">
                          <a:hlinkClick r:id="rId12"/>
                        </wps:cNvPr>
                        <wps:cNvSpPr/>
                        <wps:spPr>
                          <a:xfrm>
                            <a:off x="195326" y="156845"/>
                            <a:ext cx="1097280" cy="800100"/>
                          </a:xfrm>
                          <a:prstGeom prst="roundRect">
                            <a:avLst>
                              <a:gd name="adj" fmla="val 10000"/>
                            </a:avLst>
                          </a:prstGeom>
                          <a:blipFill rotWithShape="1">
                            <a:blip r:embed="rId13"/>
                            <a:srcRect/>
                            <a:stretch>
                              <a:fillRect l="-1000" r="-1000"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rgbClr r="0" g="0" b="0"/>
                          </a:fillRef>
                          <a:effectRef idx="0">
                            <a:schemeClr val="accent1">
                              <a:tint val="5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82620B" id="Group 10" o:spid="_x0000_s1027" href="https://www.youtube.com/watch?v=sQpGT1BgdX4" style="position:absolute;margin-left:-1.45pt;margin-top:1.8pt;width:450.75pt;height:83.6pt;z-index:251659264;mso-width-relative:margin;mso-height-relative:margin" coordorigin="247,285" coordsize="57245,10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" o:button="t">
                <v:roundrect id="Rectangle: Rounded Corners 4" o:spid="_x0000_s1028" style="position:absolute;left:247;top:285;width:57245;height:106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" fillcolor="teal" stroked="f" strokeweight="1pt">
                  <v:stroke joinstyle="miter"/>
                  <v:textbox>
                    <w:txbxContent>
                      <w:p w14:paraId="0BCCE429" w14:textId="735B63C8" w:rsidR="00460875" w:rsidRPr="00362A56" w:rsidRDefault="00460875" w:rsidP="00362A56">
                        <w:pPr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oundrect>
                <v:roundrect id="Rectangle: Rounded Corners 3" o:spid="_x0000_s1029" href="https://www.youtube.com/watch?v=sQpGT1BgdX4" style="position:absolute;left:1953;top:1568;width:10973;height:8001;visibility:visible;mso-wrap-style:square;v-text-anchor:top" arcsize="655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" o:button="t" strokecolor="white [3212]" strokeweight="1pt">
                  <v:fill r:id="rId14" o:title="" recolor="t" rotate="t" o:detectmouseclick="t" type="frame"/>
                  <v:stroke joinstyle="miter"/>
                </v:roundrect>
              </v:group>
            </w:pict>
          </mc:Fallback>
        </mc:AlternateContent>
      </w:r>
    </w:p>
    <w:p w14:paraId="61ADE9F8" w14:textId="6D78ECBF" w:rsidR="005850EB" w:rsidRDefault="005850EB" w:rsidP="00372C53">
      <w:pPr>
        <w:rPr>
          <w:sz w:val="24"/>
        </w:rPr>
      </w:pPr>
    </w:p>
    <w:p w14:paraId="58144CE1" w14:textId="153441A9" w:rsidR="00742D2E" w:rsidRDefault="00460875" w:rsidP="00372C53">
      <w:pPr>
        <w:rPr>
          <w:sz w:val="24"/>
        </w:rPr>
      </w:pPr>
      <w:r>
        <w:rPr>
          <w:sz w:val="24"/>
        </w:rPr>
        <w:t xml:space="preserve"> </w:t>
      </w:r>
    </w:p>
    <w:p w14:paraId="0CD6EC2B" w14:textId="30B2CDA5" w:rsidR="006F7DE1" w:rsidRDefault="00642E4A" w:rsidP="00372C53">
      <w:pPr>
        <w:rPr>
          <w:sz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655166" behindDoc="0" locked="0" layoutInCell="1" allowOverlap="1" wp14:anchorId="5688110D" wp14:editId="59F32AD6">
                <wp:simplePos x="0" y="0"/>
                <wp:positionH relativeFrom="column">
                  <wp:posOffset>-38100</wp:posOffset>
                </wp:positionH>
                <wp:positionV relativeFrom="paragraph">
                  <wp:posOffset>253365</wp:posOffset>
                </wp:positionV>
                <wp:extent cx="5742940" cy="1123950"/>
                <wp:effectExtent l="0" t="0" r="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2940" cy="1123950"/>
                          <a:chOff x="0" y="-50800"/>
                          <a:chExt cx="5743575" cy="1123950"/>
                        </a:xfrm>
                      </wpg:grpSpPr>
                      <wps:wsp>
                        <wps:cNvPr id="5" name="Rectangle: Rounded Corners 5">
                          <a:hlinkClick r:id="rId15"/>
                        </wps:cNvPr>
                        <wps:cNvSpPr/>
                        <wps:spPr>
                          <a:xfrm>
                            <a:off x="0" y="-50800"/>
                            <a:ext cx="5743575" cy="1123950"/>
                          </a:xfrm>
                          <a:prstGeom prst="roundRect">
                            <a:avLst/>
                          </a:prstGeom>
                          <a:solidFill>
                            <a:srgbClr val="AFA79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8BD09A" w14:textId="124A943D" w:rsidR="006F7DE1" w:rsidRPr="006F7DE1" w:rsidRDefault="00E31D97" w:rsidP="002014EB">
                              <w:pPr>
                                <w:spacing w:after="0"/>
                                <w:ind w:left="-90"/>
                                <w:rPr>
                                  <w:noProof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2014EB" w:rsidRPr="002014EB">
                                <w:rPr>
                                  <w:noProof/>
                                </w:rPr>
                                <w:drawing>
                                  <wp:inline distT="0" distB="0" distL="0" distR="0" wp14:anchorId="5225A633" wp14:editId="1E8FAB36">
                                    <wp:extent cx="1133475" cy="800100"/>
                                    <wp:effectExtent l="0" t="0" r="9525" b="0"/>
                                    <wp:docPr id="19" name="Picture 1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134492" cy="8008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sz w:val="26"/>
                                  <w:szCs w:val="26"/>
                                </w:rPr>
                                <w:t xml:space="preserve">                                      </w:t>
                              </w:r>
                            </w:p>
                            <w:p w14:paraId="52E0D5A9" w14:textId="0753E453" w:rsidR="00460875" w:rsidRPr="00672966" w:rsidRDefault="006F7DE1" w:rsidP="00E31D97">
                              <w:pPr>
                                <w:spacing w:after="0"/>
                              </w:pPr>
                              <w:r>
                                <w:t xml:space="preserve"> </w:t>
                              </w:r>
                            </w:p>
                            <w:p w14:paraId="3F8CABC5" w14:textId="77777777" w:rsidR="00460875" w:rsidRDefault="00460875" w:rsidP="0067296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266825" y="104775"/>
                            <a:ext cx="4347210" cy="968375"/>
                          </a:xfrm>
                          <a:prstGeom prst="rect">
                            <a:avLst/>
                          </a:prstGeom>
                          <a:solidFill>
                            <a:srgbClr val="AFA79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BBE15CD" w14:textId="77777777" w:rsidR="00362A56" w:rsidRDefault="00E31D97" w:rsidP="002014EB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E31D97"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>Dive Deeper: Center for Whale Research (trusted Website)</w:t>
                              </w:r>
                            </w:p>
                            <w:p w14:paraId="151FF6A9" w14:textId="4861A401" w:rsidR="00E31D97" w:rsidRPr="00E31D97" w:rsidRDefault="00E31D97" w:rsidP="002014EB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E31D97">
                                <w:rPr>
                                  <w:color w:val="FFFFFF" w:themeColor="background1"/>
                                </w:rPr>
                                <w:t>Learn nearly everything you could hope to know about Souther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 xml:space="preserve">n </w:t>
                              </w:r>
                              <w:r w:rsidRPr="00E31D97">
                                <w:rPr>
                                  <w:color w:val="FFFFFF" w:themeColor="background1"/>
                                </w:rPr>
                                <w:t xml:space="preserve">Resident Killer Whales with the Center for Whale Research, researching these whales since the 1970s. </w:t>
                              </w:r>
                              <w:hyperlink r:id="rId17" w:history="1">
                                <w:r w:rsidR="00642E4A" w:rsidRPr="00642E4A">
                                  <w:rPr>
                                    <w:rStyle w:val="Hyperlink"/>
                                    <w:color w:val="FFFFFF" w:themeColor="background1"/>
                                  </w:rPr>
                                  <w:t>www.whaleresearch.com</w:t>
                                </w:r>
                              </w:hyperlink>
                              <w:r w:rsidR="00642E4A" w:rsidRPr="00642E4A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  <w:p w14:paraId="2A9AE4F0" w14:textId="77777777" w:rsidR="00E31D97" w:rsidRDefault="00E31D97" w:rsidP="002014E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688110D" id="Group 20" o:spid="_x0000_s1030" style="position:absolute;margin-left:-3pt;margin-top:19.95pt;width:452.2pt;height:88.5pt;z-index:251655166;mso-width-relative:margin" coordorigin=",-508" coordsize="57435,11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">
                <v:roundrect id="Rectangle: Rounded Corners 5" o:spid="_x0000_s1031" href="https://www.whaleresearch.com/about-orcas" style="position:absolute;top:-508;width:57435;height:1123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" o:button="t" fillcolor="#afa79f" stroked="f" strokeweight="1pt">
                  <v:fill o:detectmouseclick="t"/>
                  <v:stroke joinstyle="miter"/>
                  <v:textbox>
                    <w:txbxContent>
                      <w:p w14:paraId="078BD09A" w14:textId="124A943D" w:rsidR="006F7DE1" w:rsidRPr="006F7DE1" w:rsidRDefault="00E31D97" w:rsidP="002014EB">
                        <w:pPr>
                          <w:spacing w:after="0"/>
                          <w:ind w:left="-90"/>
                          <w:rPr>
                            <w:noProof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  <w:sz w:val="26"/>
                            <w:szCs w:val="26"/>
                          </w:rPr>
                          <w:t xml:space="preserve"> </w:t>
                        </w:r>
                        <w:r w:rsidR="002014EB" w:rsidRPr="002014EB">
                          <w:rPr>
                            <w:noProof/>
                          </w:rPr>
                          <w:drawing>
                            <wp:inline distT="0" distB="0" distL="0" distR="0" wp14:anchorId="5225A633" wp14:editId="1E8FAB36">
                              <wp:extent cx="1133475" cy="800100"/>
                              <wp:effectExtent l="0" t="0" r="9525" b="0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34492" cy="8008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sz w:val="26"/>
                            <w:szCs w:val="26"/>
                          </w:rPr>
                          <w:t xml:space="preserve">                                      </w:t>
                        </w:r>
                      </w:p>
                      <w:p w14:paraId="52E0D5A9" w14:textId="0753E453" w:rsidR="00460875" w:rsidRPr="00672966" w:rsidRDefault="006F7DE1" w:rsidP="00E31D97">
                        <w:pPr>
                          <w:spacing w:after="0"/>
                        </w:pPr>
                        <w:r>
                          <w:t xml:space="preserve"> </w:t>
                        </w:r>
                      </w:p>
                      <w:p w14:paraId="3F8CABC5" w14:textId="77777777" w:rsidR="00460875" w:rsidRDefault="00460875" w:rsidP="00672966">
                        <w:pPr>
                          <w:jc w:val="center"/>
                        </w:pPr>
                      </w:p>
                    </w:txbxContent>
                  </v:textbox>
                </v:roundrect>
                <v:shape id="Text Box 15" o:spid="_x0000_s1032" type="#_x0000_t202" style="position:absolute;left:12668;top:1047;width:43472;height:9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" fillcolor="#afa79f" stroked="f" strokeweight=".5pt">
                  <v:textbox>
                    <w:txbxContent>
                      <w:p w14:paraId="5BBE15CD" w14:textId="77777777" w:rsidR="00362A56" w:rsidRDefault="00E31D97" w:rsidP="002014EB">
                        <w:pPr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E31D97">
                          <w:rPr>
                            <w:color w:val="FFFFFF" w:themeColor="background1"/>
                            <w:sz w:val="26"/>
                            <w:szCs w:val="26"/>
                          </w:rPr>
                          <w:t>Dive Deeper: Center for Whale Research (trusted Website)</w:t>
                        </w:r>
                      </w:p>
                      <w:p w14:paraId="151FF6A9" w14:textId="4861A401" w:rsidR="00E31D97" w:rsidRPr="00E31D97" w:rsidRDefault="00E31D97" w:rsidP="002014EB">
                        <w:pPr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E31D97">
                          <w:rPr>
                            <w:color w:val="FFFFFF" w:themeColor="background1"/>
                          </w:rPr>
                          <w:t>Learn nearly everything you could hope to know about Souther</w:t>
                        </w:r>
                        <w:r>
                          <w:rPr>
                            <w:color w:val="FFFFFF" w:themeColor="background1"/>
                          </w:rPr>
                          <w:t xml:space="preserve">n </w:t>
                        </w:r>
                        <w:r w:rsidRPr="00E31D97">
                          <w:rPr>
                            <w:color w:val="FFFFFF" w:themeColor="background1"/>
                          </w:rPr>
                          <w:t xml:space="preserve">Resident Killer Whales with the Center for Whale Research, researching these whales since the 1970s. </w:t>
                        </w:r>
                        <w:hyperlink r:id="rId18" w:history="1">
                          <w:r w:rsidR="00642E4A" w:rsidRPr="00642E4A">
                            <w:rPr>
                              <w:rStyle w:val="Hyperlink"/>
                              <w:color w:val="FFFFFF" w:themeColor="background1"/>
                            </w:rPr>
                            <w:t>www.whaleresearch.com</w:t>
                          </w:r>
                        </w:hyperlink>
                        <w:r w:rsidR="00642E4A" w:rsidRPr="00642E4A">
                          <w:rPr>
                            <w:color w:val="FFFFFF" w:themeColor="background1"/>
                          </w:rPr>
                          <w:t xml:space="preserve"> </w:t>
                        </w:r>
                      </w:p>
                      <w:p w14:paraId="2A9AE4F0" w14:textId="77777777" w:rsidR="00E31D97" w:rsidRDefault="00E31D97" w:rsidP="002014EB"/>
                    </w:txbxContent>
                  </v:textbox>
                </v:shape>
              </v:group>
            </w:pict>
          </mc:Fallback>
        </mc:AlternateContent>
      </w:r>
    </w:p>
    <w:p w14:paraId="1CD8E9F0" w14:textId="72519770" w:rsidR="006F7DE1" w:rsidRDefault="006F7DE1" w:rsidP="00372C53">
      <w:pPr>
        <w:rPr>
          <w:sz w:val="24"/>
        </w:rPr>
      </w:pPr>
    </w:p>
    <w:p w14:paraId="5AC50BFE" w14:textId="462EF31B" w:rsidR="006F7DE1" w:rsidRDefault="006F7DE1" w:rsidP="00372C53">
      <w:pPr>
        <w:rPr>
          <w:sz w:val="24"/>
        </w:rPr>
      </w:pPr>
    </w:p>
    <w:p w14:paraId="7EAAC8FF" w14:textId="6425D4AD" w:rsidR="006F7DE1" w:rsidRDefault="006F7DE1" w:rsidP="00372C53">
      <w:pPr>
        <w:rPr>
          <w:sz w:val="24"/>
        </w:rPr>
      </w:pPr>
    </w:p>
    <w:p w14:paraId="57937AF9" w14:textId="6FA8DC80" w:rsidR="006F7DE1" w:rsidRDefault="00F3492B" w:rsidP="00372C53">
      <w:pPr>
        <w:rPr>
          <w:sz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C201096" wp14:editId="77D43CF7">
                <wp:simplePos x="0" y="0"/>
                <wp:positionH relativeFrom="column">
                  <wp:posOffset>-19050</wp:posOffset>
                </wp:positionH>
                <wp:positionV relativeFrom="paragraph">
                  <wp:posOffset>224790</wp:posOffset>
                </wp:positionV>
                <wp:extent cx="5723890" cy="116205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890" cy="1162050"/>
                          <a:chOff x="0" y="0"/>
                          <a:chExt cx="5723890" cy="1162050"/>
                        </a:xfrm>
                      </wpg:grpSpPr>
                      <wps:wsp>
                        <wps:cNvPr id="6" name="Rectangle: Rounded Corners 6">
                          <a:hlinkClick r:id="rId19"/>
                        </wps:cNvPr>
                        <wps:cNvSpPr/>
                        <wps:spPr>
                          <a:xfrm>
                            <a:off x="0" y="0"/>
                            <a:ext cx="5723890" cy="116205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490A02" w14:textId="51194D12" w:rsidR="002014EB" w:rsidRPr="002014EB" w:rsidRDefault="002014EB" w:rsidP="00642E4A">
                              <w:pPr>
                                <w:spacing w:after="0"/>
                                <w:ind w:left="360"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sz w:val="26"/>
                                  <w:szCs w:val="26"/>
                                </w:rPr>
                                <w:t xml:space="preserve">                  </w:t>
                              </w:r>
                              <w:r w:rsidRPr="002014EB">
                                <w:rPr>
                                  <w:sz w:val="26"/>
                                  <w:szCs w:val="26"/>
                                </w:rPr>
                                <w:t xml:space="preserve">Whales support the economy of the Salish Sea (Report)   </w:t>
                              </w:r>
                            </w:p>
                            <w:p w14:paraId="72F04868" w14:textId="77777777" w:rsidR="00642E4A" w:rsidRDefault="002014EB" w:rsidP="00642E4A">
                              <w:pPr>
                                <w:spacing w:after="0"/>
                                <w:ind w:left="630" w:firstLine="900"/>
                                <w:jc w:val="center"/>
                              </w:pPr>
                              <w:r>
                                <w:t xml:space="preserve">     </w:t>
                              </w:r>
                              <w:r w:rsidR="00642E4A">
                                <w:t xml:space="preserve"> </w:t>
                              </w:r>
                              <w:r w:rsidRPr="002014EB">
                                <w:t>Learn how much money that killer whales bring into San Juan County in this SeaDoc Society-</w:t>
                              </w:r>
                              <w:r>
                                <w:t>sponsored</w:t>
                              </w:r>
                              <w:r w:rsidRPr="002014EB">
                                <w:t xml:space="preserve"> report by Earth Economics.</w:t>
                              </w:r>
                            </w:p>
                            <w:p w14:paraId="1711A6B3" w14:textId="3AEC1D69" w:rsidR="002014EB" w:rsidRPr="002014EB" w:rsidRDefault="00683B33" w:rsidP="002014EB">
                              <w:pPr>
                                <w:ind w:left="630" w:firstLine="900"/>
                                <w:jc w:val="center"/>
                              </w:pPr>
                              <w:r>
                                <w:t xml:space="preserve">      </w:t>
                              </w:r>
                              <w:hyperlink r:id="rId20" w:history="1">
                                <w:r w:rsidRPr="00683B33">
                                  <w:rPr>
                                    <w:rStyle w:val="Hyperlink"/>
                                    <w:color w:val="FFFFFF" w:themeColor="background1"/>
                                  </w:rPr>
                                  <w:t>www.seadocsociety.org/blog/the-economic-impact-of-killer-whales-in-the-salish-sea?rq=Earth%20Economics</w:t>
                                </w:r>
                              </w:hyperlink>
                              <w:r w:rsidRPr="00683B33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  <w:r w:rsidR="00642E4A" w:rsidRPr="00683B33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  <w:p w14:paraId="4E5F5EE5" w14:textId="77777777" w:rsidR="002014EB" w:rsidRDefault="002014EB" w:rsidP="002014E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" y="133350"/>
                            <a:ext cx="1097280" cy="804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201096" id="Group 2" o:spid="_x0000_s1033" style="position:absolute;margin-left:-1.5pt;margin-top:17.7pt;width:450.7pt;height:91.5pt;z-index:251668480" coordsize="57238,11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">
                <v:roundrect id="Rectangle: Rounded Corners 6" o:spid="_x0000_s1034" href="https://www.seadocsociety.org/blog/the-economic-impact-of-killer-whales-in-the-salish-sea?rq=Earth%20Economics" style="position:absolute;width:57238;height:116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" o:button="t" fillcolor="#4472c4 [3204]" stroked="f" strokeweight="1pt">
                  <v:fill o:detectmouseclick="t"/>
                  <v:stroke joinstyle="miter"/>
                  <v:textbox>
                    <w:txbxContent>
                      <w:p w14:paraId="12490A02" w14:textId="51194D12" w:rsidR="002014EB" w:rsidRPr="002014EB" w:rsidRDefault="002014EB" w:rsidP="00642E4A">
                        <w:pPr>
                          <w:spacing w:after="0"/>
                          <w:ind w:left="360"/>
                          <w:jc w:val="center"/>
                          <w:rPr>
                            <w:sz w:val="26"/>
                            <w:szCs w:val="26"/>
                          </w:rPr>
                        </w:pPr>
                        <w:r>
                          <w:rPr>
                            <w:sz w:val="26"/>
                            <w:szCs w:val="26"/>
                          </w:rPr>
                          <w:t xml:space="preserve">                  </w:t>
                        </w:r>
                        <w:r w:rsidRPr="002014EB">
                          <w:rPr>
                            <w:sz w:val="26"/>
                            <w:szCs w:val="26"/>
                          </w:rPr>
                          <w:t xml:space="preserve">Whales support the economy of the Salish Sea (Report)   </w:t>
                        </w:r>
                      </w:p>
                      <w:p w14:paraId="72F04868" w14:textId="77777777" w:rsidR="00642E4A" w:rsidRDefault="002014EB" w:rsidP="00642E4A">
                        <w:pPr>
                          <w:spacing w:after="0"/>
                          <w:ind w:left="630" w:firstLine="900"/>
                          <w:jc w:val="center"/>
                        </w:pPr>
                        <w:r>
                          <w:t xml:space="preserve">     </w:t>
                        </w:r>
                        <w:r w:rsidR="00642E4A">
                          <w:t xml:space="preserve"> </w:t>
                        </w:r>
                        <w:r w:rsidRPr="002014EB">
                          <w:t>Learn how much money that killer whales bring into San Juan County in this SeaDoc Society-</w:t>
                        </w:r>
                        <w:r>
                          <w:t>sponsored</w:t>
                        </w:r>
                        <w:r w:rsidRPr="002014EB">
                          <w:t xml:space="preserve"> report by Earth Economics.</w:t>
                        </w:r>
                      </w:p>
                      <w:p w14:paraId="1711A6B3" w14:textId="3AEC1D69" w:rsidR="002014EB" w:rsidRPr="002014EB" w:rsidRDefault="00683B33" w:rsidP="002014EB">
                        <w:pPr>
                          <w:ind w:left="630" w:firstLine="900"/>
                          <w:jc w:val="center"/>
                        </w:pPr>
                        <w:r>
                          <w:t xml:space="preserve">      </w:t>
                        </w:r>
                        <w:hyperlink r:id="rId22" w:history="1">
                          <w:r w:rsidRPr="00683B33">
                            <w:rPr>
                              <w:rStyle w:val="Hyperlink"/>
                              <w:color w:val="FFFFFF" w:themeColor="background1"/>
                            </w:rPr>
                            <w:t>www.seadocsociety.org/blog/the-economic-impact-of-killer-whales-in-the-salish-sea?rq=Earth%20Economics</w:t>
                          </w:r>
                        </w:hyperlink>
                        <w:r w:rsidRPr="00683B33">
                          <w:rPr>
                            <w:color w:val="FFFFFF" w:themeColor="background1"/>
                          </w:rPr>
                          <w:t xml:space="preserve"> </w:t>
                        </w:r>
                        <w:r w:rsidR="00642E4A" w:rsidRPr="00683B33">
                          <w:rPr>
                            <w:color w:val="FFFFFF" w:themeColor="background1"/>
                          </w:rPr>
                          <w:t xml:space="preserve"> </w:t>
                        </w:r>
                      </w:p>
                      <w:p w14:paraId="4E5F5EE5" w14:textId="77777777" w:rsidR="002014EB" w:rsidRDefault="002014EB" w:rsidP="002014EB">
                        <w:pPr>
                          <w:jc w:val="center"/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35" type="#_x0000_t75" style="position:absolute;left:1714;top:1333;width:10973;height:8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">
                  <v:imagedata r:id="rId23" o:title=""/>
                </v:shape>
              </v:group>
            </w:pict>
          </mc:Fallback>
        </mc:AlternateContent>
      </w:r>
    </w:p>
    <w:p w14:paraId="1AC5E620" w14:textId="445835B0" w:rsidR="006F7DE1" w:rsidRDefault="006F7DE1" w:rsidP="00372C53">
      <w:pPr>
        <w:rPr>
          <w:sz w:val="24"/>
        </w:rPr>
      </w:pPr>
    </w:p>
    <w:p w14:paraId="45EDD3AA" w14:textId="73066F6F" w:rsidR="006F7DE1" w:rsidRDefault="00683B33" w:rsidP="00372C53">
      <w:pPr>
        <w:rPr>
          <w:sz w:val="24"/>
        </w:rPr>
      </w:pPr>
      <w:r>
        <w:rPr>
          <w:sz w:val="24"/>
        </w:rPr>
        <w:t xml:space="preserve">  </w:t>
      </w:r>
    </w:p>
    <w:p w14:paraId="2F2C31AC" w14:textId="32639674" w:rsidR="006F7DE1" w:rsidRDefault="006F7DE1" w:rsidP="00372C53">
      <w:pPr>
        <w:rPr>
          <w:sz w:val="24"/>
        </w:rPr>
      </w:pPr>
    </w:p>
    <w:sectPr w:rsidR="006F7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B68BD" w14:textId="77777777" w:rsidR="001F64B0" w:rsidRDefault="001F64B0" w:rsidP="00742D2E">
      <w:pPr>
        <w:spacing w:after="0" w:line="240" w:lineRule="auto"/>
      </w:pPr>
      <w:r>
        <w:separator/>
      </w:r>
    </w:p>
  </w:endnote>
  <w:endnote w:type="continuationSeparator" w:id="0">
    <w:p w14:paraId="794F42E1" w14:textId="77777777" w:rsidR="001F64B0" w:rsidRDefault="001F64B0" w:rsidP="00742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784AA" w14:textId="77777777" w:rsidR="001F64B0" w:rsidRDefault="001F64B0" w:rsidP="00742D2E">
      <w:pPr>
        <w:spacing w:after="0" w:line="240" w:lineRule="auto"/>
      </w:pPr>
      <w:r>
        <w:separator/>
      </w:r>
    </w:p>
  </w:footnote>
  <w:footnote w:type="continuationSeparator" w:id="0">
    <w:p w14:paraId="25BADF35" w14:textId="77777777" w:rsidR="001F64B0" w:rsidRDefault="001F64B0" w:rsidP="00742D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93C52"/>
    <w:multiLevelType w:val="hybridMultilevel"/>
    <w:tmpl w:val="D22A3742"/>
    <w:lvl w:ilvl="0" w:tplc="3FA884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B881E4">
      <w:start w:val="21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166A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3E6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8486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BFEDA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5E09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2F05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141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592F50"/>
    <w:multiLevelType w:val="hybridMultilevel"/>
    <w:tmpl w:val="BBA8D6A0"/>
    <w:lvl w:ilvl="0" w:tplc="63FE85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DC8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16BF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B8AC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F2E5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E432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D62F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241F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6E33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DE1743B"/>
    <w:multiLevelType w:val="hybridMultilevel"/>
    <w:tmpl w:val="8306F658"/>
    <w:lvl w:ilvl="0" w:tplc="41F230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434929E">
      <w:start w:val="21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2F2B0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1A23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BE6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96F9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1EB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E085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96F1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EC938BA"/>
    <w:multiLevelType w:val="hybridMultilevel"/>
    <w:tmpl w:val="EA8478A6"/>
    <w:lvl w:ilvl="0" w:tplc="04ACB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81690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AF2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46D4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20EB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B9825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680E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62F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479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6250953"/>
    <w:multiLevelType w:val="hybridMultilevel"/>
    <w:tmpl w:val="E30CECF6"/>
    <w:lvl w:ilvl="0" w:tplc="446C5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8602E0">
      <w:start w:val="21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80FD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86C5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396B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0C66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54AF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68AB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FC87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7331410"/>
    <w:multiLevelType w:val="hybridMultilevel"/>
    <w:tmpl w:val="C34009C0"/>
    <w:lvl w:ilvl="0" w:tplc="5072AD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8364D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E308F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640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921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48C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5251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EEDE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B866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6B5D1549"/>
    <w:multiLevelType w:val="hybridMultilevel"/>
    <w:tmpl w:val="6CEAF038"/>
    <w:lvl w:ilvl="0" w:tplc="4A1C9F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A2FA3A">
      <w:start w:val="21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4EB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D81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DCF3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C228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B8A3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6E76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122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7C6B56A6"/>
    <w:multiLevelType w:val="hybridMultilevel"/>
    <w:tmpl w:val="F2683A10"/>
    <w:lvl w:ilvl="0" w:tplc="C0C62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4A6E7C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28B4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9869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3296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B3E1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D63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40F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E525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350445251">
    <w:abstractNumId w:val="7"/>
  </w:num>
  <w:num w:numId="2" w16cid:durableId="66923718">
    <w:abstractNumId w:val="3"/>
  </w:num>
  <w:num w:numId="3" w16cid:durableId="87238300">
    <w:abstractNumId w:val="5"/>
  </w:num>
  <w:num w:numId="4" w16cid:durableId="25450599">
    <w:abstractNumId w:val="2"/>
  </w:num>
  <w:num w:numId="5" w16cid:durableId="941960821">
    <w:abstractNumId w:val="6"/>
  </w:num>
  <w:num w:numId="6" w16cid:durableId="849687248">
    <w:abstractNumId w:val="1"/>
  </w:num>
  <w:num w:numId="7" w16cid:durableId="22023133">
    <w:abstractNumId w:val="4"/>
  </w:num>
  <w:num w:numId="8" w16cid:durableId="1403526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3tzCwNDG3tDC3NDRX0lEKTi0uzszPAykwrAUA+vzbniwAAAA="/>
  </w:docVars>
  <w:rsids>
    <w:rsidRoot w:val="00372C53"/>
    <w:rsid w:val="00045139"/>
    <w:rsid w:val="00094E00"/>
    <w:rsid w:val="000E47CE"/>
    <w:rsid w:val="00106FB0"/>
    <w:rsid w:val="00114F0D"/>
    <w:rsid w:val="00123B63"/>
    <w:rsid w:val="00160596"/>
    <w:rsid w:val="00176B6B"/>
    <w:rsid w:val="001A5EB5"/>
    <w:rsid w:val="001F64B0"/>
    <w:rsid w:val="002014EB"/>
    <w:rsid w:val="002B3FDD"/>
    <w:rsid w:val="00362A56"/>
    <w:rsid w:val="00364D35"/>
    <w:rsid w:val="00372C53"/>
    <w:rsid w:val="00460875"/>
    <w:rsid w:val="00495E74"/>
    <w:rsid w:val="004C3A3D"/>
    <w:rsid w:val="00552769"/>
    <w:rsid w:val="005850EB"/>
    <w:rsid w:val="005B5BE9"/>
    <w:rsid w:val="00642E4A"/>
    <w:rsid w:val="006642EE"/>
    <w:rsid w:val="00672966"/>
    <w:rsid w:val="00680664"/>
    <w:rsid w:val="00683B33"/>
    <w:rsid w:val="00687BDE"/>
    <w:rsid w:val="006F1616"/>
    <w:rsid w:val="006F7DE1"/>
    <w:rsid w:val="00742D2E"/>
    <w:rsid w:val="007639C7"/>
    <w:rsid w:val="00774D2B"/>
    <w:rsid w:val="007F20DE"/>
    <w:rsid w:val="008600BB"/>
    <w:rsid w:val="00875849"/>
    <w:rsid w:val="00AC6000"/>
    <w:rsid w:val="00B854F7"/>
    <w:rsid w:val="00C63BC7"/>
    <w:rsid w:val="00CC0B7C"/>
    <w:rsid w:val="00CD1057"/>
    <w:rsid w:val="00D72CB7"/>
    <w:rsid w:val="00DF5BFD"/>
    <w:rsid w:val="00E31D97"/>
    <w:rsid w:val="00E44D88"/>
    <w:rsid w:val="00E83E4F"/>
    <w:rsid w:val="00E97EF8"/>
    <w:rsid w:val="00F3492B"/>
    <w:rsid w:val="00F74171"/>
    <w:rsid w:val="00FC5B36"/>
    <w:rsid w:val="00FE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C58C9"/>
  <w15:chartTrackingRefBased/>
  <w15:docId w15:val="{A877D286-3DDC-4062-8E30-F6CC3E3AD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72C53"/>
    <w:pPr>
      <w:spacing w:after="0" w:line="240" w:lineRule="auto"/>
      <w:jc w:val="center"/>
    </w:pPr>
    <w:rPr>
      <w:rFonts w:ascii="Arial" w:eastAsia="Times New Roman" w:hAnsi="Arial" w:cs="Times New Roman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372C53"/>
    <w:rPr>
      <w:rFonts w:ascii="Arial" w:eastAsia="Times New Roman" w:hAnsi="Arial" w:cs="Times New Roman"/>
      <w:sz w:val="4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B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B6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2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2E"/>
  </w:style>
  <w:style w:type="paragraph" w:styleId="Footer">
    <w:name w:val="footer"/>
    <w:basedOn w:val="Normal"/>
    <w:link w:val="FooterChar"/>
    <w:uiPriority w:val="99"/>
    <w:unhideWhenUsed/>
    <w:rsid w:val="00742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2E"/>
  </w:style>
  <w:style w:type="character" w:styleId="Hyperlink">
    <w:name w:val="Hyperlink"/>
    <w:basedOn w:val="DefaultParagraphFont"/>
    <w:uiPriority w:val="99"/>
    <w:unhideWhenUsed/>
    <w:rsid w:val="006729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9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4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95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79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2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3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7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6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59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5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7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4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748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0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37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0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9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37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://www.whaleresearch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sQpGT1BgdX4" TargetMode="External"/><Relationship Id="rId17" Type="http://schemas.openxmlformats.org/officeDocument/2006/relationships/hyperlink" Target="http://www.whaleresearch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hyperlink" Target="http://www.seadocsociety.org/blog/the-economic-impact-of-killer-whales-in-the-salish-sea?rq=Earth%20Economic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sQpGT1BgdX4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whaleresearch.com/about-orcas" TargetMode="External"/><Relationship Id="rId23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hyperlink" Target="https://www.seadocsociety.org/blog/the-economic-impact-of-killer-whales-in-the-salish-sea?rq=Earth%20Economic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hyperlink" Target="http://www.seadocsociety.org/blog/the-economic-impact-of-killer-whales-in-the-salish-sea?rq=Earth%20Econom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6B1A9E55D56245B650D2153B67D5EB" ma:contentTypeVersion="18" ma:contentTypeDescription="Create a new document." ma:contentTypeScope="" ma:versionID="cf1957b0e464b5f440ded96d1cb60c87">
  <xsd:schema xmlns:xsd="http://www.w3.org/2001/XMLSchema" xmlns:xs="http://www.w3.org/2001/XMLSchema" xmlns:p="http://schemas.microsoft.com/office/2006/metadata/properties" xmlns:ns2="b4615043-0953-40f0-b552-beb50d03437e" xmlns:ns3="c55b3bb5-80c2-477b-9cd7-7ce0abcb6fe5" targetNamespace="http://schemas.microsoft.com/office/2006/metadata/properties" ma:root="true" ma:fieldsID="0ad09d80dcbf20c2f1acf2cca4799778" ns2:_="" ns3:_="">
    <xsd:import namespace="b4615043-0953-40f0-b552-beb50d03437e"/>
    <xsd:import namespace="c55b3bb5-80c2-477b-9cd7-7ce0abcb6f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15043-0953-40f0-b552-beb50d0343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13c615c-052f-4139-b716-6714c17f8f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b3bb5-80c2-477b-9cd7-7ce0abcb6fe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03d496-115a-4d25-b5de-28b41a64acfc}" ma:internalName="TaxCatchAll" ma:showField="CatchAllData" ma:web="c55b3bb5-80c2-477b-9cd7-7ce0abcb6f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55b3bb5-80c2-477b-9cd7-7ce0abcb6fe5" xsi:nil="true"/>
    <lcf76f155ced4ddcb4097134ff3c332f xmlns="b4615043-0953-40f0-b552-beb50d0343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CE658A-D854-4BB7-84C7-FFBEF38C04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FB4AE5-DA31-428B-B5BD-BC48C7D9E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615043-0953-40f0-b552-beb50d03437e"/>
    <ds:schemaRef ds:uri="c55b3bb5-80c2-477b-9cd7-7ce0abcb6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F762B7-97E8-433C-97BC-D5ABB64E5709}">
  <ds:schemaRefs>
    <ds:schemaRef ds:uri="http://schemas.microsoft.com/office/2006/metadata/properties"/>
    <ds:schemaRef ds:uri="http://schemas.microsoft.com/office/infopath/2007/PartnerControls"/>
    <ds:schemaRef ds:uri="c55b3bb5-80c2-477b-9cd7-7ce0abcb6fe5"/>
    <ds:schemaRef ds:uri="b4615043-0953-40f0-b552-beb50d0343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 Lutz</dc:creator>
  <cp:keywords/>
  <dc:description/>
  <cp:lastModifiedBy>Heidi Smith</cp:lastModifiedBy>
  <cp:revision>2</cp:revision>
  <dcterms:created xsi:type="dcterms:W3CDTF">2025-08-16T00:35:00Z</dcterms:created>
  <dcterms:modified xsi:type="dcterms:W3CDTF">2025-08-16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6B1A9E55D56245B650D2153B67D5EB</vt:lpwstr>
  </property>
</Properties>
</file>